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resaun Youn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resau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oun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815 S. Uravan St.  Aurora, CO, USA 8001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meyoung@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20625927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ir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